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46F535" w14:textId="77777777" w:rsidR="00851EB6" w:rsidRPr="004945D0" w:rsidRDefault="00851EB6" w:rsidP="00851EB6">
      <w:pPr>
        <w:jc w:val="center"/>
        <w:rPr>
          <w:sz w:val="24"/>
          <w:szCs w:val="24"/>
        </w:rPr>
      </w:pPr>
      <w:r w:rsidRPr="004945D0">
        <w:rPr>
          <w:sz w:val="24"/>
          <w:szCs w:val="24"/>
        </w:rPr>
        <w:t>Database Project Assignment 7: Web Connectivity</w:t>
      </w:r>
    </w:p>
    <w:p w14:paraId="4639AC9F" w14:textId="77777777" w:rsidR="00851EB6" w:rsidRDefault="00851EB6" w:rsidP="00851EB6">
      <w:pPr>
        <w:rPr>
          <w:rFonts w:cstheme="minorHAnsi"/>
          <w:color w:val="282829"/>
          <w:shd w:val="clear" w:color="auto" w:fill="FFFFFF"/>
        </w:rPr>
      </w:pPr>
      <w:r>
        <w:t xml:space="preserve">Connect your database to a web application. </w:t>
      </w:r>
      <w:r w:rsidRPr="007841CD">
        <w:rPr>
          <w:rFonts w:cstheme="minorHAnsi"/>
        </w:rPr>
        <w:t xml:space="preserve">You can use </w:t>
      </w:r>
      <w:r w:rsidRPr="007841CD">
        <w:rPr>
          <w:rFonts w:cstheme="minorHAnsi"/>
          <w:color w:val="282829"/>
          <w:shd w:val="clear" w:color="auto" w:fill="FFFFFF"/>
        </w:rPr>
        <w:t>R</w:t>
      </w:r>
      <w:r>
        <w:rPr>
          <w:rFonts w:cstheme="minorHAnsi"/>
          <w:color w:val="282829"/>
          <w:shd w:val="clear" w:color="auto" w:fill="FFFFFF"/>
        </w:rPr>
        <w:t>OR</w:t>
      </w:r>
      <w:r w:rsidRPr="007841CD">
        <w:rPr>
          <w:rFonts w:cstheme="minorHAnsi"/>
          <w:color w:val="282829"/>
          <w:shd w:val="clear" w:color="auto" w:fill="FFFFFF"/>
        </w:rPr>
        <w:t>, PHP, Flask, NodeJS, .NET, Django, Struts, or whatever else you’d</w:t>
      </w:r>
      <w:r>
        <w:rPr>
          <w:rFonts w:cstheme="minorHAnsi"/>
          <w:color w:val="282829"/>
          <w:shd w:val="clear" w:color="auto" w:fill="FFFFFF"/>
        </w:rPr>
        <w:t xml:space="preserve"> like to use to exhibit your skills</w:t>
      </w:r>
      <w:r w:rsidRPr="007841CD">
        <w:rPr>
          <w:rFonts w:cstheme="minorHAnsi"/>
          <w:color w:val="282829"/>
          <w:shd w:val="clear" w:color="auto" w:fill="FFFFFF"/>
        </w:rPr>
        <w:t>.</w:t>
      </w:r>
      <w:r>
        <w:rPr>
          <w:rFonts w:cstheme="minorHAnsi"/>
          <w:color w:val="282829"/>
          <w:shd w:val="clear" w:color="auto" w:fill="FFFFFF"/>
        </w:rPr>
        <w:t xml:space="preserve"> </w:t>
      </w:r>
    </w:p>
    <w:p w14:paraId="2DA03CB5" w14:textId="77777777" w:rsidR="00851EB6" w:rsidRDefault="00851EB6" w:rsidP="00851EB6">
      <w:pPr>
        <w:rPr>
          <w:rFonts w:cstheme="minorHAnsi"/>
          <w:color w:val="282829"/>
          <w:shd w:val="clear" w:color="auto" w:fill="FFFFFF"/>
        </w:rPr>
      </w:pPr>
      <w:r>
        <w:rPr>
          <w:rFonts w:cstheme="minorHAnsi"/>
          <w:color w:val="282829"/>
          <w:shd w:val="clear" w:color="auto" w:fill="FFFFFF"/>
        </w:rPr>
        <w:t>Explain the process of connecting your database to the web by creating documentation. Include detailed explanations and screenshots!</w:t>
      </w:r>
    </w:p>
    <w:p w14:paraId="0A882CAC" w14:textId="12628312" w:rsidR="00797962" w:rsidRDefault="00851EB6" w:rsidP="00851EB6">
      <w:pPr>
        <w:rPr>
          <w:rFonts w:cstheme="minorHAnsi"/>
          <w:color w:val="282829"/>
          <w:shd w:val="clear" w:color="auto" w:fill="FFFFFF"/>
        </w:rPr>
      </w:pPr>
      <w:r>
        <w:rPr>
          <w:rFonts w:cstheme="minorHAnsi"/>
          <w:color w:val="282829"/>
          <w:shd w:val="clear" w:color="auto" w:fill="FFFFFF"/>
        </w:rPr>
        <w:t>To fully submit this assignment for grading, demo your work on Flipgrid.</w:t>
      </w:r>
    </w:p>
    <w:p w14:paraId="7756F37B" w14:textId="6081DE99" w:rsidR="00C7460F" w:rsidRDefault="00C7460F" w:rsidP="00851EB6">
      <w:pPr>
        <w:pBdr>
          <w:bottom w:val="single" w:sz="6" w:space="1" w:color="auto"/>
        </w:pBdr>
        <w:rPr>
          <w:rFonts w:cstheme="minorHAnsi"/>
          <w:color w:val="282829"/>
          <w:shd w:val="clear" w:color="auto" w:fill="FFFFFF"/>
        </w:rPr>
      </w:pPr>
    </w:p>
    <w:p w14:paraId="0FA6193E" w14:textId="72231C4A" w:rsidR="00C7460F" w:rsidRDefault="00C7460F" w:rsidP="00851EB6">
      <w:pPr>
        <w:rPr>
          <w:rFonts w:cstheme="minorHAnsi"/>
          <w:color w:val="282829"/>
          <w:shd w:val="clear" w:color="auto" w:fill="FFFFFF"/>
        </w:rPr>
      </w:pPr>
    </w:p>
    <w:p w14:paraId="480128A3" w14:textId="0A901744" w:rsidR="00C7460F" w:rsidRPr="00C7460F" w:rsidRDefault="00C7460F" w:rsidP="00851EB6">
      <w:pPr>
        <w:rPr>
          <w:rFonts w:cstheme="minorHAnsi"/>
          <w:color w:val="282829"/>
          <w:shd w:val="clear" w:color="auto" w:fill="FFFFFF"/>
        </w:rPr>
      </w:pPr>
      <w:r w:rsidRPr="00C7460F">
        <w:rPr>
          <w:rFonts w:cstheme="minorHAnsi"/>
          <w:b/>
          <w:bCs/>
          <w:color w:val="282829"/>
          <w:shd w:val="clear" w:color="auto" w:fill="FFFFFF"/>
        </w:rPr>
        <w:t>FlipGrid Link:</w:t>
      </w:r>
      <w:r>
        <w:rPr>
          <w:rFonts w:cstheme="minorHAnsi"/>
          <w:color w:val="282829"/>
          <w:shd w:val="clear" w:color="auto" w:fill="FFFFFF"/>
        </w:rPr>
        <w:t xml:space="preserve"> </w:t>
      </w:r>
      <w:r w:rsidRPr="00C7460F">
        <w:rPr>
          <w:rFonts w:cstheme="minorHAnsi"/>
          <w:i/>
          <w:iCs/>
          <w:color w:val="282829"/>
          <w:shd w:val="clear" w:color="auto" w:fill="FFFFFF"/>
        </w:rPr>
        <w:t>(See Assignment #7 FlipGrid Wall)</w:t>
      </w:r>
    </w:p>
    <w:p w14:paraId="5B6B9196" w14:textId="762CD5C9" w:rsidR="00C7460F" w:rsidRPr="00851EB6" w:rsidRDefault="00C7460F" w:rsidP="00851EB6">
      <w:pPr>
        <w:rPr>
          <w:rFonts w:cstheme="minorHAnsi"/>
          <w:color w:val="282829"/>
          <w:shd w:val="clear" w:color="auto" w:fill="FFFFFF"/>
        </w:rPr>
      </w:pPr>
      <w:r>
        <w:rPr>
          <w:rFonts w:cstheme="minorHAnsi"/>
          <w:color w:val="282829"/>
          <w:shd w:val="clear" w:color="auto" w:fill="FFFFFF"/>
        </w:rPr>
        <w:t xml:space="preserve">GitHub Project: </w:t>
      </w:r>
    </w:p>
    <w:sectPr w:rsidR="00C7460F" w:rsidRPr="00851EB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zNjM2NTY0NzY3NDVX0lEKTi0uzszPAykwrAUAqsBeaCwAAAA="/>
  </w:docVars>
  <w:rsids>
    <w:rsidRoot w:val="00797962"/>
    <w:rsid w:val="000D3B35"/>
    <w:rsid w:val="004945D0"/>
    <w:rsid w:val="007464F8"/>
    <w:rsid w:val="007841CD"/>
    <w:rsid w:val="00797962"/>
    <w:rsid w:val="00851EB6"/>
    <w:rsid w:val="00C7460F"/>
    <w:rsid w:val="00E734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73440C"/>
  <w15:chartTrackingRefBased/>
  <w15:docId w15:val="{A6795324-2AD6-46ED-9AFC-2F1FECFA35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51EB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43569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</TotalTime>
  <Pages>1</Pages>
  <Words>72</Words>
  <Characters>41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sey Walters</dc:creator>
  <cp:keywords/>
  <dc:description/>
  <cp:lastModifiedBy>Jared Heeringa</cp:lastModifiedBy>
  <cp:revision>4</cp:revision>
  <dcterms:created xsi:type="dcterms:W3CDTF">2021-08-11T17:00:00Z</dcterms:created>
  <dcterms:modified xsi:type="dcterms:W3CDTF">2021-11-29T05:14:00Z</dcterms:modified>
</cp:coreProperties>
</file>